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 \limits_{h=0}^{\infty}h(1/2)^h = \frac{1/2}{(1-(1/2))^2}=2=O(1) \\
\therefore T(n)=O(n\sum \limits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</w:pPr>
      <w:r>
        <w:t xml:space="preserve">So, we must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h</m:t>
                    </m:r>
                  </m:sup>
                </m:sSup>
              </m:e>
              <m:e>
                <m:r>
                  <m:rPr>
                    <m:sty m:val="p"/>
                  </m:rPr>
                  <m:t>≥</m:t>
                </m:r>
                <m:r>
                  <m:t>n</m:t>
                </m:r>
                <m:r>
                  <m:rPr>
                    <m:sty m:val="p"/>
                  </m:rPr>
                  <m:t>!</m:t>
                </m:r>
              </m:e>
            </m:m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e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r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x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e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</w:pPr>
      <w:r>
        <w:t xml:space="preserve">It is the counter-intuitive, but the better algorithm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asic Algorithm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from the LSD to MSD</w:t>
      </w:r>
    </w:p>
    <w:p>
      <w:pPr>
        <w:numPr>
          <w:ilvl w:val="0"/>
          <w:numId w:val="1173"/>
        </w:numPr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3"/>
        </w:numPr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4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4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6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7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8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8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7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0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0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1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1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2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1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1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0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3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3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4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4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5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4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4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3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6"/>
        </w:numPr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7"/>
        </w:numPr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7"/>
        </w:numPr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8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7"/>
        </w:numPr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89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0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5T18:15:39Z</dcterms:created>
  <dcterms:modified xsi:type="dcterms:W3CDTF">2022-02-15T1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